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FF62F5" w:rsidRPr="00FF62F5" w:rsidRDefault="00FF62F5" w:rsidP="00FF62F5">
      <w:pPr>
        <w:jc w:val="center"/>
        <w:rPr>
          <w:b/>
          <w:sz w:val="36"/>
        </w:rPr>
      </w:pPr>
      <w:bookmarkStart w:id="0" w:name="_GoBack"/>
      <w:bookmarkEnd w:id="0"/>
      <w:r w:rsidRPr="00FF62F5">
        <w:rPr>
          <w:b/>
          <w:sz w:val="36"/>
        </w:rPr>
        <w:t>Pulmonary</w:t>
      </w:r>
      <w:r w:rsidR="0044771A">
        <w:rPr>
          <w:b/>
          <w:sz w:val="36"/>
        </w:rPr>
        <w:t xml:space="preserve"> Long-Term Management </w:t>
      </w:r>
      <w:proofErr w:type="spellStart"/>
      <w:r w:rsidR="0044771A">
        <w:rPr>
          <w:b/>
          <w:sz w:val="36"/>
        </w:rPr>
        <w:t>Programme</w:t>
      </w:r>
      <w:proofErr w:type="spellEnd"/>
    </w:p>
    <w:p w:rsidR="00FF62F5" w:rsidRDefault="00FF62F5">
      <w:pPr>
        <w:rPr>
          <w:b/>
        </w:rPr>
      </w:pPr>
    </w:p>
    <w:p w:rsidR="00CA05DF" w:rsidRDefault="00CA05DF">
      <w:pPr>
        <w:rPr>
          <w:b/>
        </w:rPr>
      </w:pPr>
    </w:p>
    <w:p w:rsidR="002E7F40" w:rsidRPr="002E7F40" w:rsidRDefault="002E7F40" w:rsidP="002E7F40">
      <w:pPr>
        <w:pStyle w:val="font8"/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Style w:val="color15"/>
          <w:rFonts w:ascii="Arial" w:hAnsi="Arial" w:cs="Arial"/>
          <w:b/>
          <w:bCs/>
          <w:color w:val="2F2E2E"/>
          <w:bdr w:val="none" w:sz="0" w:space="0" w:color="auto" w:frame="1"/>
        </w:rPr>
        <w:t>For enquiries:</w:t>
      </w:r>
      <w:r w:rsidRPr="002E7F40">
        <w:rPr>
          <w:rStyle w:val="apple-converted-space"/>
          <w:rFonts w:ascii="Arial" w:hAnsi="Arial" w:cs="Arial"/>
          <w:b/>
          <w:bCs/>
          <w:color w:val="2F2E2E"/>
          <w:bdr w:val="none" w:sz="0" w:space="0" w:color="auto" w:frame="1"/>
        </w:rPr>
        <w:t> </w:t>
      </w:r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06 878 8109</w:t>
      </w:r>
    </w:p>
    <w:p w:rsidR="002E7F40" w:rsidRPr="002E7F40" w:rsidRDefault="002E7F40" w:rsidP="002E7F40">
      <w:pPr>
        <w:pStyle w:val="font8"/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 </w:t>
      </w:r>
    </w:p>
    <w:p w:rsidR="002E7F40" w:rsidRPr="002E7F40" w:rsidRDefault="002E7F40" w:rsidP="002E7F40">
      <w:pPr>
        <w:pStyle w:val="font8"/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Style w:val="color15"/>
          <w:rFonts w:ascii="Arial" w:hAnsi="Arial" w:cs="Arial"/>
          <w:b/>
          <w:bCs/>
          <w:color w:val="2F2E2E"/>
          <w:bdr w:val="none" w:sz="0" w:space="0" w:color="auto" w:frame="1"/>
        </w:rPr>
        <w:t>How to refer</w:t>
      </w:r>
    </w:p>
    <w:p w:rsidR="002E7F40" w:rsidRPr="002E7F40" w:rsidRDefault="002E7F40" w:rsidP="002E7F40">
      <w:pPr>
        <w:pStyle w:val="font8"/>
        <w:numPr>
          <w:ilvl w:val="0"/>
          <w:numId w:val="22"/>
        </w:numPr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GPs and practice nurses can refer through MedTech32 software. Go to Outbox, then click on “new” (the first button to the left), then type “community nursing” into the search field.</w:t>
      </w:r>
    </w:p>
    <w:p w:rsidR="002E7F40" w:rsidRPr="002E7F40" w:rsidRDefault="002E7F40" w:rsidP="002E7F40">
      <w:pPr>
        <w:pStyle w:val="font8"/>
        <w:numPr>
          <w:ilvl w:val="0"/>
          <w:numId w:val="22"/>
        </w:numPr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OR by sending this referral form by email to </w:t>
      </w:r>
      <w:hyperlink r:id="rId7" w:tgtFrame="_self" w:history="1">
        <w:r w:rsidRPr="002E7F40">
          <w:rPr>
            <w:rStyle w:val="Hyperlink"/>
            <w:rFonts w:ascii="Arial" w:hAnsi="Arial" w:cs="Arial"/>
            <w:b/>
            <w:bCs/>
            <w:u w:val="none"/>
            <w:bdr w:val="none" w:sz="0" w:space="0" w:color="auto" w:frame="1"/>
          </w:rPr>
          <w:t>pulmonarymanagement@hbdhb.govt.nz</w:t>
        </w:r>
      </w:hyperlink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 OR by fax to</w:t>
      </w:r>
      <w:r w:rsidRPr="002E7F40">
        <w:rPr>
          <w:rStyle w:val="apple-converted-space"/>
          <w:rFonts w:ascii="Arial" w:hAnsi="Arial" w:cs="Arial"/>
          <w:color w:val="2F2E2E"/>
          <w:bdr w:val="none" w:sz="0" w:space="0" w:color="auto" w:frame="1"/>
        </w:rPr>
        <w:t> </w:t>
      </w:r>
      <w:r w:rsidRPr="002E7F40">
        <w:rPr>
          <w:rStyle w:val="color15"/>
          <w:rFonts w:ascii="Arial" w:hAnsi="Arial" w:cs="Arial"/>
          <w:b/>
          <w:bCs/>
          <w:color w:val="2F2E2E"/>
          <w:bdr w:val="none" w:sz="0" w:space="0" w:color="auto" w:frame="1"/>
        </w:rPr>
        <w:t>06 878 1310</w:t>
      </w:r>
    </w:p>
    <w:p w:rsidR="002E7F40" w:rsidRPr="002E7F40" w:rsidRDefault="002E7F40" w:rsidP="002E7F40">
      <w:pPr>
        <w:pStyle w:val="font8"/>
        <w:numPr>
          <w:ilvl w:val="0"/>
          <w:numId w:val="22"/>
        </w:numPr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OR cc Sara Mason on a patient’s discharge summary from the acute ward</w:t>
      </w:r>
    </w:p>
    <w:p w:rsidR="002E7F40" w:rsidRPr="002E7F40" w:rsidRDefault="002E7F40" w:rsidP="002E7F40">
      <w:pPr>
        <w:pStyle w:val="font8"/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Style w:val="color15"/>
          <w:rFonts w:ascii="Arial" w:hAnsi="Arial" w:cs="Arial"/>
          <w:b/>
          <w:bCs/>
          <w:color w:val="2F2E2E"/>
          <w:bdr w:val="none" w:sz="0" w:space="0" w:color="auto" w:frame="1"/>
        </w:rPr>
        <w:t> </w:t>
      </w:r>
    </w:p>
    <w:p w:rsidR="002E7F40" w:rsidRPr="002E7F40" w:rsidRDefault="002E7F40" w:rsidP="002E7F40">
      <w:pPr>
        <w:pStyle w:val="font8"/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Style w:val="color15"/>
          <w:rFonts w:ascii="Arial" w:hAnsi="Arial" w:cs="Arial"/>
          <w:b/>
          <w:bCs/>
          <w:color w:val="2F2E2E"/>
          <w:bdr w:val="none" w:sz="0" w:space="0" w:color="auto" w:frame="1"/>
        </w:rPr>
        <w:t xml:space="preserve">Pulmonary Long-Term Management </w:t>
      </w:r>
      <w:proofErr w:type="spellStart"/>
      <w:r w:rsidRPr="002E7F40">
        <w:rPr>
          <w:rStyle w:val="color15"/>
          <w:rFonts w:ascii="Arial" w:hAnsi="Arial" w:cs="Arial"/>
          <w:b/>
          <w:bCs/>
          <w:color w:val="2F2E2E"/>
          <w:bdr w:val="none" w:sz="0" w:space="0" w:color="auto" w:frame="1"/>
        </w:rPr>
        <w:t>Programme</w:t>
      </w:r>
      <w:proofErr w:type="spellEnd"/>
      <w:r w:rsidRPr="002E7F40">
        <w:rPr>
          <w:rStyle w:val="color15"/>
          <w:rFonts w:ascii="Arial" w:hAnsi="Arial" w:cs="Arial"/>
          <w:b/>
          <w:bCs/>
          <w:color w:val="2F2E2E"/>
          <w:bdr w:val="none" w:sz="0" w:space="0" w:color="auto" w:frame="1"/>
        </w:rPr>
        <w:t xml:space="preserve"> is…</w:t>
      </w:r>
    </w:p>
    <w:p w:rsidR="002E7F40" w:rsidRPr="002E7F40" w:rsidRDefault="002E7F40" w:rsidP="002E7F40">
      <w:pPr>
        <w:pStyle w:val="font8"/>
        <w:numPr>
          <w:ilvl w:val="0"/>
          <w:numId w:val="23"/>
        </w:numPr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proofErr w:type="gramStart"/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made</w:t>
      </w:r>
      <w:proofErr w:type="gramEnd"/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 xml:space="preserve"> up of pulmonary rehabilitation – the treatment of choice for COPD – consisting of exercise and patient education.</w:t>
      </w:r>
    </w:p>
    <w:p w:rsidR="002E7F40" w:rsidRPr="002E7F40" w:rsidRDefault="002E7F40" w:rsidP="002E7F40">
      <w:pPr>
        <w:pStyle w:val="font8"/>
        <w:numPr>
          <w:ilvl w:val="0"/>
          <w:numId w:val="23"/>
        </w:numPr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 xml:space="preserve">run locally in Wairoa by </w:t>
      </w:r>
      <w:proofErr w:type="spellStart"/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Kahungunu</w:t>
      </w:r>
      <w:proofErr w:type="spellEnd"/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 xml:space="preserve"> Executive</w:t>
      </w:r>
    </w:p>
    <w:p w:rsidR="002E7F40" w:rsidRPr="002E7F40" w:rsidRDefault="002E7F40" w:rsidP="002E7F40">
      <w:pPr>
        <w:pStyle w:val="font8"/>
        <w:numPr>
          <w:ilvl w:val="0"/>
          <w:numId w:val="23"/>
        </w:numPr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funded and supervised by Hawkes Bay DHB</w:t>
      </w:r>
    </w:p>
    <w:p w:rsidR="002E7F40" w:rsidRPr="002E7F40" w:rsidRDefault="002E7F40" w:rsidP="002E7F40">
      <w:pPr>
        <w:pStyle w:val="font8"/>
        <w:numPr>
          <w:ilvl w:val="0"/>
          <w:numId w:val="23"/>
        </w:numPr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proofErr w:type="gramStart"/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available</w:t>
      </w:r>
      <w:proofErr w:type="gramEnd"/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 xml:space="preserve"> for free to anyone in Wairoa with COPD regardless of severity. Any healthcare professional in Wairoa can refer patients by emailing or faxing</w:t>
      </w:r>
      <w:r w:rsidRPr="002E7F40">
        <w:rPr>
          <w:rStyle w:val="apple-converted-space"/>
          <w:rFonts w:ascii="Arial" w:hAnsi="Arial" w:cs="Arial"/>
          <w:color w:val="2F2E2E"/>
          <w:bdr w:val="none" w:sz="0" w:space="0" w:color="auto" w:frame="1"/>
        </w:rPr>
        <w:t> </w:t>
      </w:r>
      <w:hyperlink r:id="rId8" w:tgtFrame="_blank" w:history="1">
        <w:r w:rsidRPr="002E7F40">
          <w:rPr>
            <w:rStyle w:val="Hyperlink"/>
            <w:rFonts w:ascii="Arial" w:hAnsi="Arial" w:cs="Arial"/>
            <w:u w:val="none"/>
            <w:bdr w:val="none" w:sz="0" w:space="0" w:color="auto" w:frame="1"/>
          </w:rPr>
          <w:t>this</w:t>
        </w:r>
      </w:hyperlink>
      <w:r w:rsidR="009443EE">
        <w:rPr>
          <w:rStyle w:val="Hyperlink"/>
          <w:rFonts w:ascii="Arial" w:hAnsi="Arial" w:cs="Arial"/>
          <w:u w:val="none"/>
          <w:bdr w:val="none" w:sz="0" w:space="0" w:color="auto" w:frame="1"/>
        </w:rPr>
        <w:t xml:space="preserve"> </w:t>
      </w:r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referral form.</w:t>
      </w:r>
    </w:p>
    <w:p w:rsidR="002E7F40" w:rsidRPr="002E7F40" w:rsidRDefault="002E7F40" w:rsidP="002E7F40">
      <w:pPr>
        <w:pStyle w:val="font8"/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 </w:t>
      </w:r>
    </w:p>
    <w:p w:rsidR="002E7F40" w:rsidRPr="002E7F40" w:rsidRDefault="002E7F40" w:rsidP="002E7F40">
      <w:pPr>
        <w:pStyle w:val="font8"/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Style w:val="color15"/>
          <w:rFonts w:ascii="Arial" w:hAnsi="Arial" w:cs="Arial"/>
          <w:b/>
          <w:bCs/>
          <w:color w:val="2F2E2E"/>
          <w:bdr w:val="none" w:sz="0" w:space="0" w:color="auto" w:frame="1"/>
        </w:rPr>
        <w:t xml:space="preserve">What does </w:t>
      </w:r>
      <w:proofErr w:type="spellStart"/>
      <w:r w:rsidRPr="002E7F40">
        <w:rPr>
          <w:rStyle w:val="color15"/>
          <w:rFonts w:ascii="Arial" w:hAnsi="Arial" w:cs="Arial"/>
          <w:b/>
          <w:bCs/>
          <w:color w:val="2F2E2E"/>
          <w:bdr w:val="none" w:sz="0" w:space="0" w:color="auto" w:frame="1"/>
        </w:rPr>
        <w:t>programme</w:t>
      </w:r>
      <w:proofErr w:type="spellEnd"/>
      <w:r w:rsidRPr="002E7F40">
        <w:rPr>
          <w:rStyle w:val="color15"/>
          <w:rFonts w:ascii="Arial" w:hAnsi="Arial" w:cs="Arial"/>
          <w:b/>
          <w:bCs/>
          <w:color w:val="2F2E2E"/>
          <w:bdr w:val="none" w:sz="0" w:space="0" w:color="auto" w:frame="1"/>
        </w:rPr>
        <w:t xml:space="preserve"> involve?</w:t>
      </w:r>
    </w:p>
    <w:p w:rsidR="002E7F40" w:rsidRPr="002E7F40" w:rsidRDefault="002E7F40" w:rsidP="002E7F40">
      <w:pPr>
        <w:pStyle w:val="font8"/>
        <w:numPr>
          <w:ilvl w:val="0"/>
          <w:numId w:val="24"/>
        </w:numPr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 xml:space="preserve">a comprehensive and individual one to one assessment prior to beginning the </w:t>
      </w:r>
      <w:proofErr w:type="spellStart"/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programme</w:t>
      </w:r>
      <w:proofErr w:type="spellEnd"/>
    </w:p>
    <w:p w:rsidR="002E7F40" w:rsidRPr="002E7F40" w:rsidRDefault="002E7F40" w:rsidP="002E7F40">
      <w:pPr>
        <w:pStyle w:val="font8"/>
        <w:numPr>
          <w:ilvl w:val="0"/>
          <w:numId w:val="24"/>
        </w:numPr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proofErr w:type="spellStart"/>
      <w:proofErr w:type="gramStart"/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categorising</w:t>
      </w:r>
      <w:proofErr w:type="spellEnd"/>
      <w:proofErr w:type="gramEnd"/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 xml:space="preserve"> patients into low-severity; medium-severity; or, high-severity groups.</w:t>
      </w:r>
    </w:p>
    <w:p w:rsidR="002E7F40" w:rsidRPr="002E7F40" w:rsidRDefault="002E7F40" w:rsidP="002E7F40">
      <w:pPr>
        <w:pStyle w:val="font8"/>
        <w:numPr>
          <w:ilvl w:val="0"/>
          <w:numId w:val="24"/>
        </w:numPr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 xml:space="preserve">1 hour of patient education and 1 hour of supervised exercises per week for 10 weeks, </w:t>
      </w:r>
      <w:proofErr w:type="spellStart"/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incuding</w:t>
      </w:r>
      <w:proofErr w:type="spellEnd"/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 xml:space="preserve"> home visits for patients in the high-risk group</w:t>
      </w:r>
    </w:p>
    <w:p w:rsidR="002E7F40" w:rsidRPr="002E7F40" w:rsidRDefault="002E7F40" w:rsidP="002E7F40">
      <w:pPr>
        <w:pStyle w:val="font8"/>
        <w:numPr>
          <w:ilvl w:val="0"/>
          <w:numId w:val="24"/>
        </w:numPr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Ongoing support</w:t>
      </w:r>
    </w:p>
    <w:p w:rsidR="002E7F40" w:rsidRPr="002E7F40" w:rsidRDefault="002E7F40" w:rsidP="002E7F40">
      <w:pPr>
        <w:pStyle w:val="font8"/>
        <w:numPr>
          <w:ilvl w:val="0"/>
          <w:numId w:val="24"/>
        </w:numPr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 xml:space="preserve">Reassessment at the end of the </w:t>
      </w:r>
      <w:proofErr w:type="spellStart"/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programme</w:t>
      </w:r>
      <w:proofErr w:type="spellEnd"/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.</w:t>
      </w:r>
    </w:p>
    <w:p w:rsidR="002E7F40" w:rsidRPr="002E7F40" w:rsidRDefault="002E7F40" w:rsidP="002E7F40">
      <w:pPr>
        <w:pStyle w:val="font8"/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 </w:t>
      </w:r>
    </w:p>
    <w:p w:rsidR="002E7F40" w:rsidRPr="002E7F40" w:rsidRDefault="002E7F40" w:rsidP="002E7F40">
      <w:pPr>
        <w:pStyle w:val="font8"/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Style w:val="color15"/>
          <w:rFonts w:ascii="Arial" w:hAnsi="Arial" w:cs="Arial"/>
          <w:b/>
          <w:bCs/>
          <w:color w:val="2F2E2E"/>
          <w:bdr w:val="none" w:sz="0" w:space="0" w:color="auto" w:frame="1"/>
        </w:rPr>
        <w:t>Who can refer?</w:t>
      </w:r>
    </w:p>
    <w:p w:rsidR="002E7F40" w:rsidRPr="002E7F40" w:rsidRDefault="002E7F40" w:rsidP="002E7F40">
      <w:pPr>
        <w:pStyle w:val="font8"/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Any healthcare professional in the Wairoa region can refer patients.</w:t>
      </w:r>
    </w:p>
    <w:p w:rsidR="002E7F40" w:rsidRPr="002E7F40" w:rsidRDefault="002E7F40" w:rsidP="002E7F40">
      <w:pPr>
        <w:pStyle w:val="font8"/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 </w:t>
      </w:r>
    </w:p>
    <w:p w:rsidR="002E7F40" w:rsidRPr="002E7F40" w:rsidRDefault="002E7F40" w:rsidP="002E7F40">
      <w:pPr>
        <w:pStyle w:val="font8"/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Style w:val="color15"/>
          <w:rFonts w:ascii="Arial" w:hAnsi="Arial" w:cs="Arial"/>
          <w:b/>
          <w:bCs/>
          <w:color w:val="2F2E2E"/>
          <w:bdr w:val="none" w:sz="0" w:space="0" w:color="auto" w:frame="1"/>
        </w:rPr>
        <w:t>You can refer anyone who has</w:t>
      </w:r>
    </w:p>
    <w:p w:rsidR="002E7F40" w:rsidRPr="002E7F40" w:rsidRDefault="002E7F40" w:rsidP="002E7F40">
      <w:pPr>
        <w:pStyle w:val="font8"/>
        <w:numPr>
          <w:ilvl w:val="0"/>
          <w:numId w:val="25"/>
        </w:numPr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COPD (</w:t>
      </w:r>
      <w:proofErr w:type="spellStart"/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spirometry</w:t>
      </w:r>
      <w:proofErr w:type="spellEnd"/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 xml:space="preserve"> result = FEV1 &lt;80% of predicted and FEV1/FVC ratio &lt;70%); OR</w:t>
      </w:r>
    </w:p>
    <w:p w:rsidR="002E7F40" w:rsidRPr="002E7F40" w:rsidRDefault="002E7F40" w:rsidP="002E7F40">
      <w:pPr>
        <w:pStyle w:val="font8"/>
        <w:numPr>
          <w:ilvl w:val="0"/>
          <w:numId w:val="25"/>
        </w:numPr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A diagnosis of restrictive or obstructive disease, ideally with lung function test; OR</w:t>
      </w:r>
    </w:p>
    <w:p w:rsidR="002E7F40" w:rsidRPr="002E7F40" w:rsidRDefault="002E7F40" w:rsidP="002E7F40">
      <w:pPr>
        <w:pStyle w:val="font8"/>
        <w:numPr>
          <w:ilvl w:val="0"/>
          <w:numId w:val="25"/>
        </w:numPr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 xml:space="preserve">A diagnosed respiratory disease with upcoming surgery which will require breathing control or </w:t>
      </w:r>
      <w:proofErr w:type="spellStart"/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anaesthesia</w:t>
      </w:r>
      <w:proofErr w:type="spellEnd"/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.  </w:t>
      </w:r>
    </w:p>
    <w:p w:rsidR="002E7F40" w:rsidRPr="002E7F40" w:rsidRDefault="002E7F40" w:rsidP="002E7F40">
      <w:pPr>
        <w:pStyle w:val="font8"/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 </w:t>
      </w:r>
    </w:p>
    <w:p w:rsidR="002E7F40" w:rsidRPr="002E7F40" w:rsidRDefault="002E7F40" w:rsidP="002E7F40">
      <w:pPr>
        <w:pStyle w:val="font8"/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Style w:val="color15"/>
          <w:rFonts w:ascii="Arial" w:hAnsi="Arial" w:cs="Arial"/>
          <w:b/>
          <w:bCs/>
          <w:color w:val="2F2E2E"/>
          <w:bdr w:val="none" w:sz="0" w:space="0" w:color="auto" w:frame="1"/>
        </w:rPr>
        <w:lastRenderedPageBreak/>
        <w:t>Do not refer anyone who has...</w:t>
      </w:r>
    </w:p>
    <w:p w:rsidR="002E7F40" w:rsidRPr="002E7F40" w:rsidRDefault="002E7F40" w:rsidP="002E7F40">
      <w:pPr>
        <w:pStyle w:val="font8"/>
        <w:numPr>
          <w:ilvl w:val="0"/>
          <w:numId w:val="26"/>
        </w:numPr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Fonts w:ascii="Arial" w:hAnsi="Arial" w:cs="Arial"/>
          <w:color w:val="2F2E2E"/>
          <w:bdr w:val="none" w:sz="0" w:space="0" w:color="auto" w:frame="1"/>
        </w:rPr>
        <w:t>Had a myocardial infarction within the last 4 weeks; OR</w:t>
      </w:r>
    </w:p>
    <w:p w:rsidR="002E7F40" w:rsidRPr="002E7F40" w:rsidRDefault="002E7F40" w:rsidP="002E7F40">
      <w:pPr>
        <w:pStyle w:val="font8"/>
        <w:numPr>
          <w:ilvl w:val="0"/>
          <w:numId w:val="26"/>
        </w:numPr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Unstable angina; OR</w:t>
      </w:r>
    </w:p>
    <w:p w:rsidR="002E7F40" w:rsidRPr="002E7F40" w:rsidRDefault="002E7F40" w:rsidP="002E7F40">
      <w:pPr>
        <w:pStyle w:val="font8"/>
        <w:numPr>
          <w:ilvl w:val="0"/>
          <w:numId w:val="26"/>
        </w:numPr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Uncontrolled hypotension or hypertension; OR</w:t>
      </w:r>
    </w:p>
    <w:p w:rsidR="002E7F40" w:rsidRPr="002E7F40" w:rsidRDefault="002E7F40" w:rsidP="002E7F40">
      <w:pPr>
        <w:pStyle w:val="font8"/>
        <w:numPr>
          <w:ilvl w:val="0"/>
          <w:numId w:val="26"/>
        </w:numPr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Had cataract surgery within the last four weeks.</w:t>
      </w:r>
    </w:p>
    <w:p w:rsidR="002E7F40" w:rsidRPr="002E7F40" w:rsidRDefault="002E7F40" w:rsidP="002E7F40">
      <w:pPr>
        <w:pStyle w:val="font8"/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 </w:t>
      </w:r>
    </w:p>
    <w:p w:rsidR="002E7F40" w:rsidRPr="002E7F40" w:rsidRDefault="002E7F40" w:rsidP="002E7F40">
      <w:pPr>
        <w:pStyle w:val="font8"/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Style w:val="color15"/>
          <w:rFonts w:ascii="Arial" w:hAnsi="Arial" w:cs="Arial"/>
          <w:b/>
          <w:bCs/>
          <w:color w:val="2F2E2E"/>
          <w:bdr w:val="none" w:sz="0" w:space="0" w:color="auto" w:frame="1"/>
        </w:rPr>
        <w:t>Patient information needed for referral</w:t>
      </w:r>
    </w:p>
    <w:p w:rsidR="002E7F40" w:rsidRPr="002E7F40" w:rsidRDefault="002E7F40" w:rsidP="002E7F40">
      <w:pPr>
        <w:pStyle w:val="font8"/>
        <w:numPr>
          <w:ilvl w:val="0"/>
          <w:numId w:val="27"/>
        </w:numPr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proofErr w:type="spellStart"/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Spirometry</w:t>
      </w:r>
      <w:proofErr w:type="spellEnd"/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 xml:space="preserve"> results</w:t>
      </w:r>
    </w:p>
    <w:p w:rsidR="002E7F40" w:rsidRPr="002E7F40" w:rsidRDefault="002E7F40" w:rsidP="002E7F40">
      <w:pPr>
        <w:pStyle w:val="font8"/>
        <w:numPr>
          <w:ilvl w:val="0"/>
          <w:numId w:val="27"/>
        </w:numPr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COPD Assessment Test (CAT) score (</w:t>
      </w:r>
      <w:hyperlink r:id="rId9" w:tgtFrame="_blank" w:history="1">
        <w:r w:rsidRPr="002E7F40">
          <w:rPr>
            <w:rStyle w:val="Hyperlink"/>
            <w:rFonts w:ascii="Arial" w:hAnsi="Arial" w:cs="Arial"/>
            <w:u w:val="none"/>
            <w:bdr w:val="none" w:sz="0" w:space="0" w:color="auto" w:frame="1"/>
          </w:rPr>
          <w:t>PDF</w:t>
        </w:r>
      </w:hyperlink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) </w:t>
      </w:r>
    </w:p>
    <w:p w:rsidR="002E7F40" w:rsidRPr="002E7F40" w:rsidRDefault="002E7F40" w:rsidP="002E7F40">
      <w:pPr>
        <w:pStyle w:val="font8"/>
        <w:numPr>
          <w:ilvl w:val="0"/>
          <w:numId w:val="27"/>
        </w:numPr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proofErr w:type="spellStart"/>
      <w:proofErr w:type="gramStart"/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mMRC</w:t>
      </w:r>
      <w:proofErr w:type="spellEnd"/>
      <w:proofErr w:type="gramEnd"/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 xml:space="preserve"> dyspnea score (</w:t>
      </w:r>
      <w:hyperlink r:id="rId10" w:tgtFrame="_blank" w:history="1">
        <w:r w:rsidRPr="002E7F40">
          <w:rPr>
            <w:rStyle w:val="Hyperlink"/>
            <w:rFonts w:ascii="Arial" w:hAnsi="Arial" w:cs="Arial"/>
            <w:u w:val="none"/>
            <w:bdr w:val="none" w:sz="0" w:space="0" w:color="auto" w:frame="1"/>
          </w:rPr>
          <w:t>PDF</w:t>
        </w:r>
      </w:hyperlink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), or BORG score (</w:t>
      </w:r>
      <w:hyperlink r:id="rId11" w:tgtFrame="_blank" w:history="1">
        <w:r w:rsidRPr="002E7F40">
          <w:rPr>
            <w:rStyle w:val="Hyperlink"/>
            <w:rFonts w:ascii="Arial" w:hAnsi="Arial" w:cs="Arial"/>
            <w:u w:val="none"/>
            <w:bdr w:val="none" w:sz="0" w:space="0" w:color="auto" w:frame="1"/>
          </w:rPr>
          <w:t>PDF</w:t>
        </w:r>
      </w:hyperlink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). </w:t>
      </w:r>
    </w:p>
    <w:p w:rsidR="002E7F40" w:rsidRPr="002E7F40" w:rsidRDefault="002E7F40" w:rsidP="002E7F40">
      <w:pPr>
        <w:pStyle w:val="font8"/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 </w:t>
      </w:r>
    </w:p>
    <w:p w:rsidR="002E7F40" w:rsidRPr="002E7F40" w:rsidRDefault="002E7F40" w:rsidP="002E7F40">
      <w:pPr>
        <w:pStyle w:val="font8"/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Style w:val="color15"/>
          <w:rFonts w:ascii="Arial" w:hAnsi="Arial" w:cs="Arial"/>
          <w:b/>
          <w:bCs/>
          <w:color w:val="2F2E2E"/>
          <w:bdr w:val="none" w:sz="0" w:space="0" w:color="auto" w:frame="1"/>
        </w:rPr>
        <w:t>Referral pathway</w:t>
      </w:r>
    </w:p>
    <w:p w:rsidR="002E7F40" w:rsidRPr="002E7F40" w:rsidRDefault="002E7F40" w:rsidP="002E7F40">
      <w:pPr>
        <w:pStyle w:val="font8"/>
        <w:spacing w:before="0" w:beforeAutospacing="0" w:after="0" w:afterAutospacing="0" w:line="312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You can use</w:t>
      </w:r>
      <w:r w:rsidRPr="002E7F40">
        <w:rPr>
          <w:rStyle w:val="apple-converted-space"/>
          <w:rFonts w:ascii="Arial" w:hAnsi="Arial" w:cs="Arial"/>
          <w:color w:val="2F2E2E"/>
          <w:bdr w:val="none" w:sz="0" w:space="0" w:color="auto" w:frame="1"/>
        </w:rPr>
        <w:t> </w:t>
      </w:r>
      <w:hyperlink r:id="rId12" w:tgtFrame="_blank" w:history="1">
        <w:r w:rsidRPr="002E7F40">
          <w:rPr>
            <w:rStyle w:val="Hyperlink"/>
            <w:rFonts w:ascii="Arial" w:hAnsi="Arial" w:cs="Arial"/>
            <w:u w:val="none"/>
            <w:bdr w:val="none" w:sz="0" w:space="0" w:color="auto" w:frame="1"/>
          </w:rPr>
          <w:t>this</w:t>
        </w:r>
      </w:hyperlink>
      <w:r w:rsidRPr="002E7F40">
        <w:rPr>
          <w:rStyle w:val="apple-converted-space"/>
          <w:rFonts w:ascii="Arial" w:hAnsi="Arial" w:cs="Arial"/>
          <w:color w:val="2F2E2E"/>
          <w:bdr w:val="none" w:sz="0" w:space="0" w:color="auto" w:frame="1"/>
        </w:rPr>
        <w:t> </w:t>
      </w:r>
      <w:r w:rsidRPr="002E7F40">
        <w:rPr>
          <w:rStyle w:val="color15"/>
          <w:rFonts w:ascii="Arial" w:hAnsi="Arial" w:cs="Arial"/>
          <w:color w:val="2F2E2E"/>
          <w:bdr w:val="none" w:sz="0" w:space="0" w:color="auto" w:frame="1"/>
        </w:rPr>
        <w:t>referral pathway to explain to the patient what they can expect and when once they are referred.</w:t>
      </w:r>
    </w:p>
    <w:p w:rsidR="00333343" w:rsidRPr="002E7F40" w:rsidRDefault="00333343">
      <w:pPr>
        <w:rPr>
          <w:sz w:val="24"/>
          <w:szCs w:val="24"/>
        </w:rPr>
      </w:pPr>
    </w:p>
    <w:p w:rsidR="00333343" w:rsidRPr="002E7F40" w:rsidRDefault="0086361B">
      <w:pPr>
        <w:rPr>
          <w:sz w:val="24"/>
          <w:szCs w:val="24"/>
        </w:rPr>
      </w:pPr>
      <w:r w:rsidRPr="0086361B">
        <w:rPr>
          <w:noProof/>
          <w:sz w:val="24"/>
          <w:szCs w:val="24"/>
          <w:lang w:val="en-NZ" w:eastAsia="en-NZ"/>
        </w:rPr>
        <w:lastRenderedPageBreak/>
        <w:drawing>
          <wp:inline distT="0" distB="0" distL="0" distR="0">
            <wp:extent cx="5943600" cy="777667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776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E7F40" w:rsidRPr="002E7F40" w:rsidRDefault="002E7F40">
      <w:pPr>
        <w:rPr>
          <w:sz w:val="24"/>
          <w:szCs w:val="24"/>
        </w:rPr>
      </w:pPr>
    </w:p>
    <w:p w:rsidR="002E7F40" w:rsidRDefault="002E7F40">
      <w:pPr>
        <w:rPr>
          <w:b/>
          <w:sz w:val="24"/>
          <w:szCs w:val="24"/>
        </w:rPr>
      </w:pPr>
    </w:p>
    <w:p w:rsidR="00333343" w:rsidRPr="002E7F40" w:rsidRDefault="001708A4">
      <w:pPr>
        <w:rPr>
          <w:sz w:val="24"/>
          <w:szCs w:val="24"/>
        </w:rPr>
      </w:pPr>
      <w:r w:rsidRPr="002E7F40">
        <w:rPr>
          <w:b/>
          <w:sz w:val="24"/>
          <w:szCs w:val="24"/>
        </w:rPr>
        <w:lastRenderedPageBreak/>
        <w:t xml:space="preserve">Resources: </w:t>
      </w:r>
    </w:p>
    <w:p w:rsidR="002E7F40" w:rsidRPr="002E7F40" w:rsidRDefault="00F47097" w:rsidP="002E7F40">
      <w:pPr>
        <w:pStyle w:val="font7"/>
        <w:numPr>
          <w:ilvl w:val="0"/>
          <w:numId w:val="28"/>
        </w:numPr>
        <w:spacing w:before="0" w:beforeAutospacing="0" w:after="0" w:afterAutospacing="0" w:line="336" w:lineRule="atLeast"/>
        <w:textAlignment w:val="baseline"/>
        <w:rPr>
          <w:rFonts w:ascii="Arial" w:hAnsi="Arial" w:cs="Arial"/>
          <w:color w:val="605E5E"/>
        </w:rPr>
      </w:pPr>
      <w:hyperlink r:id="rId14" w:tgtFrame="_blank" w:history="1">
        <w:r w:rsidR="002E7F40" w:rsidRPr="002E7F40">
          <w:rPr>
            <w:rStyle w:val="Hyperlink"/>
            <w:rFonts w:ascii="Arial" w:hAnsi="Arial" w:cs="Arial"/>
            <w:bdr w:val="none" w:sz="0" w:space="0" w:color="auto" w:frame="1"/>
          </w:rPr>
          <w:t>Referral form</w:t>
        </w:r>
      </w:hyperlink>
    </w:p>
    <w:p w:rsidR="002E7F40" w:rsidRPr="002E7F40" w:rsidRDefault="00F47097" w:rsidP="002E7F40">
      <w:pPr>
        <w:pStyle w:val="font7"/>
        <w:numPr>
          <w:ilvl w:val="0"/>
          <w:numId w:val="28"/>
        </w:numPr>
        <w:spacing w:before="0" w:beforeAutospacing="0" w:after="0" w:afterAutospacing="0" w:line="336" w:lineRule="atLeast"/>
        <w:textAlignment w:val="baseline"/>
        <w:rPr>
          <w:rFonts w:ascii="Arial" w:hAnsi="Arial" w:cs="Arial"/>
          <w:color w:val="605E5E"/>
        </w:rPr>
      </w:pPr>
      <w:hyperlink r:id="rId15" w:tgtFrame="_blank" w:history="1">
        <w:r w:rsidR="002E7F40" w:rsidRPr="002E7F40">
          <w:rPr>
            <w:rStyle w:val="Hyperlink"/>
            <w:rFonts w:ascii="Arial" w:hAnsi="Arial" w:cs="Arial"/>
            <w:bdr w:val="none" w:sz="0" w:space="0" w:color="auto" w:frame="1"/>
          </w:rPr>
          <w:t>BORG score</w:t>
        </w:r>
      </w:hyperlink>
    </w:p>
    <w:p w:rsidR="002E7F40" w:rsidRPr="002E7F40" w:rsidRDefault="00F47097" w:rsidP="002E7F40">
      <w:pPr>
        <w:pStyle w:val="font7"/>
        <w:numPr>
          <w:ilvl w:val="0"/>
          <w:numId w:val="28"/>
        </w:numPr>
        <w:spacing w:before="0" w:beforeAutospacing="0" w:after="0" w:afterAutospacing="0" w:line="336" w:lineRule="atLeast"/>
        <w:textAlignment w:val="baseline"/>
        <w:rPr>
          <w:rFonts w:ascii="Arial" w:hAnsi="Arial" w:cs="Arial"/>
          <w:color w:val="605E5E"/>
        </w:rPr>
      </w:pPr>
      <w:hyperlink r:id="rId16" w:tgtFrame="_blank" w:history="1">
        <w:r w:rsidR="002E7F40" w:rsidRPr="002E7F40">
          <w:rPr>
            <w:rStyle w:val="Hyperlink"/>
            <w:rFonts w:ascii="Arial" w:hAnsi="Arial" w:cs="Arial"/>
            <w:bdr w:val="none" w:sz="0" w:space="0" w:color="auto" w:frame="1"/>
          </w:rPr>
          <w:t>CAT score </w:t>
        </w:r>
      </w:hyperlink>
    </w:p>
    <w:p w:rsidR="002E7F40" w:rsidRPr="002E7F40" w:rsidRDefault="00F47097" w:rsidP="002E7F40">
      <w:pPr>
        <w:pStyle w:val="font7"/>
        <w:numPr>
          <w:ilvl w:val="0"/>
          <w:numId w:val="28"/>
        </w:numPr>
        <w:spacing w:before="0" w:beforeAutospacing="0" w:after="0" w:afterAutospacing="0" w:line="336" w:lineRule="atLeast"/>
        <w:textAlignment w:val="baseline"/>
        <w:rPr>
          <w:rFonts w:ascii="Arial" w:hAnsi="Arial" w:cs="Arial"/>
          <w:color w:val="605E5E"/>
        </w:rPr>
      </w:pPr>
      <w:hyperlink r:id="rId17" w:tgtFrame="_blank" w:history="1">
        <w:proofErr w:type="spellStart"/>
        <w:r w:rsidR="002E7F40" w:rsidRPr="002E7F40">
          <w:rPr>
            <w:rStyle w:val="Hyperlink"/>
            <w:rFonts w:ascii="Arial" w:hAnsi="Arial" w:cs="Arial"/>
            <w:bdr w:val="none" w:sz="0" w:space="0" w:color="auto" w:frame="1"/>
          </w:rPr>
          <w:t>mMRC</w:t>
        </w:r>
        <w:proofErr w:type="spellEnd"/>
        <w:r w:rsidR="002E7F40" w:rsidRPr="002E7F40">
          <w:rPr>
            <w:rStyle w:val="Hyperlink"/>
            <w:rFonts w:ascii="Arial" w:hAnsi="Arial" w:cs="Arial"/>
            <w:bdr w:val="none" w:sz="0" w:space="0" w:color="auto" w:frame="1"/>
          </w:rPr>
          <w:t xml:space="preserve"> score </w:t>
        </w:r>
      </w:hyperlink>
    </w:p>
    <w:p w:rsidR="002E7F40" w:rsidRPr="002E7F40" w:rsidRDefault="002E7F40" w:rsidP="002E7F40">
      <w:pPr>
        <w:pStyle w:val="font7"/>
        <w:numPr>
          <w:ilvl w:val="0"/>
          <w:numId w:val="28"/>
        </w:numPr>
        <w:spacing w:before="0" w:beforeAutospacing="0" w:after="0" w:afterAutospacing="0" w:line="336" w:lineRule="atLeast"/>
        <w:textAlignment w:val="baseline"/>
        <w:rPr>
          <w:rFonts w:ascii="Arial" w:hAnsi="Arial" w:cs="Arial"/>
          <w:color w:val="605E5E"/>
        </w:rPr>
      </w:pPr>
      <w:r w:rsidRPr="002E7F40">
        <w:rPr>
          <w:rFonts w:ascii="Arial" w:hAnsi="Arial" w:cs="Arial"/>
          <w:color w:val="605E5E"/>
          <w:bdr w:val="none" w:sz="0" w:space="0" w:color="auto" w:frame="1"/>
        </w:rPr>
        <w:t xml:space="preserve">Step-by-step guide for GPs and Practice Nurses on using </w:t>
      </w:r>
      <w:proofErr w:type="spellStart"/>
      <w:r w:rsidRPr="002E7F40">
        <w:rPr>
          <w:rFonts w:ascii="Arial" w:hAnsi="Arial" w:cs="Arial"/>
          <w:color w:val="605E5E"/>
          <w:bdr w:val="none" w:sz="0" w:space="0" w:color="auto" w:frame="1"/>
        </w:rPr>
        <w:t>MedTech</w:t>
      </w:r>
      <w:proofErr w:type="spellEnd"/>
      <w:r w:rsidRPr="002E7F40">
        <w:rPr>
          <w:rFonts w:ascii="Arial" w:hAnsi="Arial" w:cs="Arial"/>
          <w:color w:val="605E5E"/>
          <w:bdr w:val="none" w:sz="0" w:space="0" w:color="auto" w:frame="1"/>
        </w:rPr>
        <w:t xml:space="preserve"> to refer</w:t>
      </w:r>
    </w:p>
    <w:p w:rsidR="002E7F40" w:rsidRPr="002E7F40" w:rsidRDefault="00F47097" w:rsidP="002E7F40">
      <w:pPr>
        <w:pStyle w:val="font7"/>
        <w:numPr>
          <w:ilvl w:val="0"/>
          <w:numId w:val="28"/>
        </w:numPr>
        <w:spacing w:before="0" w:beforeAutospacing="0" w:after="0" w:afterAutospacing="0" w:line="336" w:lineRule="atLeast"/>
        <w:textAlignment w:val="baseline"/>
        <w:rPr>
          <w:rFonts w:ascii="Arial" w:hAnsi="Arial" w:cs="Arial"/>
          <w:color w:val="605E5E"/>
        </w:rPr>
      </w:pPr>
      <w:hyperlink r:id="rId18" w:tgtFrame="_blank" w:history="1">
        <w:r w:rsidR="002E7F40" w:rsidRPr="002E7F40">
          <w:rPr>
            <w:rStyle w:val="Hyperlink"/>
            <w:rFonts w:ascii="Arial" w:hAnsi="Arial" w:cs="Arial"/>
            <w:bdr w:val="none" w:sz="0" w:space="0" w:color="auto" w:frame="1"/>
          </w:rPr>
          <w:t xml:space="preserve">DHB policy for this </w:t>
        </w:r>
        <w:proofErr w:type="spellStart"/>
        <w:r w:rsidR="002E7F40" w:rsidRPr="002E7F40">
          <w:rPr>
            <w:rStyle w:val="Hyperlink"/>
            <w:rFonts w:ascii="Arial" w:hAnsi="Arial" w:cs="Arial"/>
            <w:bdr w:val="none" w:sz="0" w:space="0" w:color="auto" w:frame="1"/>
          </w:rPr>
          <w:t>programme</w:t>
        </w:r>
        <w:proofErr w:type="spellEnd"/>
      </w:hyperlink>
    </w:p>
    <w:p w:rsidR="002E7F40" w:rsidRPr="002E7F40" w:rsidRDefault="00F47097" w:rsidP="002E7F40">
      <w:pPr>
        <w:pStyle w:val="font7"/>
        <w:numPr>
          <w:ilvl w:val="0"/>
          <w:numId w:val="28"/>
        </w:numPr>
        <w:spacing w:before="0" w:beforeAutospacing="0" w:after="0" w:afterAutospacing="0" w:line="336" w:lineRule="atLeast"/>
        <w:textAlignment w:val="baseline"/>
        <w:rPr>
          <w:rFonts w:ascii="Arial" w:hAnsi="Arial" w:cs="Arial"/>
          <w:color w:val="605E5E"/>
        </w:rPr>
      </w:pPr>
      <w:hyperlink r:id="rId19" w:tgtFrame="_blank" w:history="1">
        <w:r w:rsidR="002E7F40" w:rsidRPr="002E7F40">
          <w:rPr>
            <w:rStyle w:val="Hyperlink"/>
            <w:rFonts w:ascii="Arial" w:hAnsi="Arial" w:cs="Arial"/>
            <w:bdr w:val="none" w:sz="0" w:space="0" w:color="auto" w:frame="1"/>
          </w:rPr>
          <w:t>Living with COPD</w:t>
        </w:r>
      </w:hyperlink>
      <w:r w:rsidR="002E7F40" w:rsidRPr="002E7F40">
        <w:rPr>
          <w:rFonts w:ascii="Arial" w:hAnsi="Arial" w:cs="Arial"/>
          <w:color w:val="605E5E"/>
          <w:bdr w:val="none" w:sz="0" w:space="0" w:color="auto" w:frame="1"/>
        </w:rPr>
        <w:t>[Asthma Foundation]</w:t>
      </w:r>
    </w:p>
    <w:p w:rsidR="002E7F40" w:rsidRPr="002E7F40" w:rsidRDefault="00F47097" w:rsidP="002E7F40">
      <w:pPr>
        <w:pStyle w:val="font7"/>
        <w:numPr>
          <w:ilvl w:val="0"/>
          <w:numId w:val="28"/>
        </w:numPr>
        <w:spacing w:before="0" w:beforeAutospacing="0" w:after="0" w:afterAutospacing="0" w:line="336" w:lineRule="atLeast"/>
        <w:textAlignment w:val="baseline"/>
        <w:rPr>
          <w:rFonts w:ascii="Arial" w:hAnsi="Arial" w:cs="Arial"/>
          <w:color w:val="605E5E"/>
        </w:rPr>
      </w:pPr>
      <w:hyperlink r:id="rId20" w:tgtFrame="_blank" w:history="1">
        <w:r w:rsidR="002E7F40" w:rsidRPr="002E7F40">
          <w:rPr>
            <w:rStyle w:val="Hyperlink"/>
            <w:rFonts w:ascii="Arial" w:hAnsi="Arial" w:cs="Arial"/>
            <w:bdr w:val="none" w:sz="0" w:space="0" w:color="auto" w:frame="1"/>
          </w:rPr>
          <w:t xml:space="preserve">How </w:t>
        </w:r>
        <w:proofErr w:type="spellStart"/>
        <w:r w:rsidR="002E7F40" w:rsidRPr="002E7F40">
          <w:rPr>
            <w:rStyle w:val="Hyperlink"/>
            <w:rFonts w:ascii="Arial" w:hAnsi="Arial" w:cs="Arial"/>
            <w:bdr w:val="none" w:sz="0" w:space="0" w:color="auto" w:frame="1"/>
          </w:rPr>
          <w:t>Physio</w:t>
        </w:r>
        <w:proofErr w:type="spellEnd"/>
        <w:r w:rsidR="002E7F40" w:rsidRPr="002E7F40">
          <w:rPr>
            <w:rStyle w:val="Hyperlink"/>
            <w:rFonts w:ascii="Arial" w:hAnsi="Arial" w:cs="Arial"/>
            <w:bdr w:val="none" w:sz="0" w:space="0" w:color="auto" w:frame="1"/>
          </w:rPr>
          <w:t xml:space="preserve"> can help COPD</w:t>
        </w:r>
      </w:hyperlink>
      <w:r w:rsidR="002E7F40" w:rsidRPr="002E7F40">
        <w:rPr>
          <w:rStyle w:val="apple-converted-space"/>
          <w:rFonts w:ascii="Arial" w:hAnsi="Arial" w:cs="Arial"/>
          <w:color w:val="605E5E"/>
          <w:bdr w:val="none" w:sz="0" w:space="0" w:color="auto" w:frame="1"/>
        </w:rPr>
        <w:t> </w:t>
      </w:r>
      <w:r w:rsidR="002E7F40" w:rsidRPr="002E7F40">
        <w:rPr>
          <w:rFonts w:ascii="Arial" w:hAnsi="Arial" w:cs="Arial"/>
          <w:color w:val="605E5E"/>
          <w:bdr w:val="none" w:sz="0" w:space="0" w:color="auto" w:frame="1"/>
        </w:rPr>
        <w:t>[Physiotherapy New Zealand]</w:t>
      </w:r>
    </w:p>
    <w:p w:rsidR="00333343" w:rsidRPr="002E7F40" w:rsidRDefault="00333343">
      <w:pPr>
        <w:rPr>
          <w:sz w:val="24"/>
          <w:szCs w:val="24"/>
        </w:rPr>
      </w:pPr>
    </w:p>
    <w:p w:rsidR="00333343" w:rsidRPr="002E7F40" w:rsidRDefault="00333343">
      <w:pPr>
        <w:rPr>
          <w:sz w:val="24"/>
          <w:szCs w:val="24"/>
        </w:rPr>
      </w:pPr>
    </w:p>
    <w:p w:rsidR="00333343" w:rsidRPr="002E7F40" w:rsidRDefault="00333343">
      <w:pPr>
        <w:rPr>
          <w:sz w:val="24"/>
          <w:szCs w:val="24"/>
        </w:rPr>
      </w:pPr>
    </w:p>
    <w:p w:rsidR="00333343" w:rsidRDefault="00333343"/>
    <w:p w:rsidR="00333343" w:rsidRDefault="00333343"/>
    <w:sectPr w:rsidR="00333343">
      <w:footerReference w:type="default" r:id="rId2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47097" w:rsidRDefault="00F47097">
      <w:pPr>
        <w:spacing w:line="240" w:lineRule="auto"/>
      </w:pPr>
      <w:r>
        <w:separator/>
      </w:r>
    </w:p>
  </w:endnote>
  <w:endnote w:type="continuationSeparator" w:id="0">
    <w:p w:rsidR="00F47097" w:rsidRDefault="00F4709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7D72" w:rsidRPr="00097D72" w:rsidRDefault="00097D72" w:rsidP="00097D72">
    <w:pPr>
      <w:pStyle w:val="Footer"/>
      <w:jc w:val="right"/>
      <w:rPr>
        <w:sz w:val="20"/>
      </w:rPr>
    </w:pPr>
    <w:r w:rsidRPr="00097D72">
      <w:rPr>
        <w:sz w:val="20"/>
      </w:rPr>
      <w:t xml:space="preserve">Developed by TIPE Wairoa students (Jul-Aug 2016). Lexi </w:t>
    </w:r>
    <w:proofErr w:type="spellStart"/>
    <w:r w:rsidRPr="00097D72">
      <w:rPr>
        <w:sz w:val="20"/>
      </w:rPr>
      <w:t>Bian</w:t>
    </w:r>
    <w:proofErr w:type="spellEnd"/>
    <w:r w:rsidRPr="00097D72">
      <w:rPr>
        <w:sz w:val="20"/>
      </w:rPr>
      <w:t xml:space="preserve">, Emily Dalby, Alex Jones, Sumedh Kanade, Merryn Wilson van Duin.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47097" w:rsidRDefault="00F47097">
      <w:pPr>
        <w:spacing w:line="240" w:lineRule="auto"/>
      </w:pPr>
      <w:r>
        <w:separator/>
      </w:r>
    </w:p>
  </w:footnote>
  <w:footnote w:type="continuationSeparator" w:id="0">
    <w:p w:rsidR="00F47097" w:rsidRDefault="00F4709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D06224"/>
    <w:multiLevelType w:val="hybridMultilevel"/>
    <w:tmpl w:val="8EA27E72"/>
    <w:lvl w:ilvl="0" w:tplc="0409000F">
      <w:start w:val="1"/>
      <w:numFmt w:val="decimal"/>
      <w:lvlText w:val="%1."/>
      <w:lvlJc w:val="left"/>
      <w:pPr>
        <w:ind w:left="480" w:hanging="360"/>
      </w:p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">
    <w:nsid w:val="04747A54"/>
    <w:multiLevelType w:val="hybridMultilevel"/>
    <w:tmpl w:val="76643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E325DC"/>
    <w:multiLevelType w:val="multilevel"/>
    <w:tmpl w:val="50B45AB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>
    <w:nsid w:val="0D0C3BCB"/>
    <w:multiLevelType w:val="multilevel"/>
    <w:tmpl w:val="2FEE2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1A072CE7"/>
    <w:multiLevelType w:val="multilevel"/>
    <w:tmpl w:val="85AA6BD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5">
    <w:nsid w:val="20A759A0"/>
    <w:multiLevelType w:val="multilevel"/>
    <w:tmpl w:val="418609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25C10528"/>
    <w:multiLevelType w:val="hybridMultilevel"/>
    <w:tmpl w:val="026EA08A"/>
    <w:lvl w:ilvl="0" w:tplc="04090001">
      <w:start w:val="1"/>
      <w:numFmt w:val="bullet"/>
      <w:lvlText w:val=""/>
      <w:lvlJc w:val="left"/>
      <w:pPr>
        <w:ind w:left="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7">
    <w:nsid w:val="2ECC1164"/>
    <w:multiLevelType w:val="multilevel"/>
    <w:tmpl w:val="B9BE25D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8">
    <w:nsid w:val="31814E20"/>
    <w:multiLevelType w:val="multilevel"/>
    <w:tmpl w:val="AD180E8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9">
    <w:nsid w:val="31BC2CEB"/>
    <w:multiLevelType w:val="multilevel"/>
    <w:tmpl w:val="EFC643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375F72E2"/>
    <w:multiLevelType w:val="multilevel"/>
    <w:tmpl w:val="2228C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37737FF6"/>
    <w:multiLevelType w:val="hybridMultilevel"/>
    <w:tmpl w:val="B8B69278"/>
    <w:lvl w:ilvl="0" w:tplc="04090001">
      <w:start w:val="1"/>
      <w:numFmt w:val="bullet"/>
      <w:lvlText w:val=""/>
      <w:lvlJc w:val="left"/>
      <w:pPr>
        <w:ind w:left="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2">
    <w:nsid w:val="39EE2AF7"/>
    <w:multiLevelType w:val="multilevel"/>
    <w:tmpl w:val="DD662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3A10402D"/>
    <w:multiLevelType w:val="hybridMultilevel"/>
    <w:tmpl w:val="7E200AAC"/>
    <w:lvl w:ilvl="0" w:tplc="04090001">
      <w:start w:val="1"/>
      <w:numFmt w:val="bullet"/>
      <w:lvlText w:val=""/>
      <w:lvlJc w:val="left"/>
      <w:pPr>
        <w:ind w:left="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4">
    <w:nsid w:val="407B7319"/>
    <w:multiLevelType w:val="multilevel"/>
    <w:tmpl w:val="CCF0CA1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5">
    <w:nsid w:val="434B636A"/>
    <w:multiLevelType w:val="hybridMultilevel"/>
    <w:tmpl w:val="4DA63F1C"/>
    <w:lvl w:ilvl="0" w:tplc="04090001">
      <w:start w:val="1"/>
      <w:numFmt w:val="bullet"/>
      <w:lvlText w:val=""/>
      <w:lvlJc w:val="left"/>
      <w:pPr>
        <w:ind w:left="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6">
    <w:nsid w:val="43C04CF4"/>
    <w:multiLevelType w:val="multilevel"/>
    <w:tmpl w:val="C9543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>
    <w:nsid w:val="477760D7"/>
    <w:multiLevelType w:val="hybridMultilevel"/>
    <w:tmpl w:val="AAEA7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137776B"/>
    <w:multiLevelType w:val="multilevel"/>
    <w:tmpl w:val="3D3A35A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9">
    <w:nsid w:val="56636828"/>
    <w:multiLevelType w:val="hybridMultilevel"/>
    <w:tmpl w:val="36F60992"/>
    <w:lvl w:ilvl="0" w:tplc="0409000F">
      <w:start w:val="1"/>
      <w:numFmt w:val="decimal"/>
      <w:lvlText w:val="%1."/>
      <w:lvlJc w:val="left"/>
      <w:pPr>
        <w:ind w:left="480" w:hanging="360"/>
      </w:p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20">
    <w:nsid w:val="57970A76"/>
    <w:multiLevelType w:val="multilevel"/>
    <w:tmpl w:val="1DEC7138"/>
    <w:lvl w:ilvl="0">
      <w:start w:val="1"/>
      <w:numFmt w:val="bullet"/>
      <w:lvlText w:val="●"/>
      <w:lvlJc w:val="left"/>
      <w:pPr>
        <w:ind w:left="36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180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52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24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396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40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120" w:firstLine="6120"/>
      </w:pPr>
      <w:rPr>
        <w:u w:val="none"/>
      </w:rPr>
    </w:lvl>
  </w:abstractNum>
  <w:abstractNum w:abstractNumId="21">
    <w:nsid w:val="580579CB"/>
    <w:multiLevelType w:val="hybridMultilevel"/>
    <w:tmpl w:val="7B1AF96E"/>
    <w:lvl w:ilvl="0" w:tplc="04090001">
      <w:start w:val="1"/>
      <w:numFmt w:val="bullet"/>
      <w:lvlText w:val=""/>
      <w:lvlJc w:val="left"/>
      <w:pPr>
        <w:ind w:left="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22">
    <w:nsid w:val="582E1AFA"/>
    <w:multiLevelType w:val="hybridMultilevel"/>
    <w:tmpl w:val="E3A28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B730764"/>
    <w:multiLevelType w:val="multilevel"/>
    <w:tmpl w:val="6136F1F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4">
    <w:nsid w:val="5D7E7ACF"/>
    <w:multiLevelType w:val="multilevel"/>
    <w:tmpl w:val="32740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>
    <w:nsid w:val="65372F34"/>
    <w:multiLevelType w:val="hybridMultilevel"/>
    <w:tmpl w:val="59382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D955A2"/>
    <w:multiLevelType w:val="hybridMultilevel"/>
    <w:tmpl w:val="CBC28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D2A169D"/>
    <w:multiLevelType w:val="hybridMultilevel"/>
    <w:tmpl w:val="7E6A2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3"/>
  </w:num>
  <w:num w:numId="3">
    <w:abstractNumId w:val="7"/>
  </w:num>
  <w:num w:numId="4">
    <w:abstractNumId w:val="4"/>
  </w:num>
  <w:num w:numId="5">
    <w:abstractNumId w:val="18"/>
  </w:num>
  <w:num w:numId="6">
    <w:abstractNumId w:val="14"/>
  </w:num>
  <w:num w:numId="7">
    <w:abstractNumId w:val="2"/>
  </w:num>
  <w:num w:numId="8">
    <w:abstractNumId w:val="20"/>
  </w:num>
  <w:num w:numId="9">
    <w:abstractNumId w:val="22"/>
  </w:num>
  <w:num w:numId="10">
    <w:abstractNumId w:val="26"/>
  </w:num>
  <w:num w:numId="11">
    <w:abstractNumId w:val="25"/>
  </w:num>
  <w:num w:numId="12">
    <w:abstractNumId w:val="1"/>
  </w:num>
  <w:num w:numId="13">
    <w:abstractNumId w:val="27"/>
  </w:num>
  <w:num w:numId="14">
    <w:abstractNumId w:val="17"/>
  </w:num>
  <w:num w:numId="15">
    <w:abstractNumId w:val="24"/>
  </w:num>
  <w:num w:numId="16">
    <w:abstractNumId w:val="9"/>
  </w:num>
  <w:num w:numId="17">
    <w:abstractNumId w:val="10"/>
  </w:num>
  <w:num w:numId="18">
    <w:abstractNumId w:val="12"/>
  </w:num>
  <w:num w:numId="19">
    <w:abstractNumId w:val="16"/>
  </w:num>
  <w:num w:numId="20">
    <w:abstractNumId w:val="3"/>
  </w:num>
  <w:num w:numId="21">
    <w:abstractNumId w:val="5"/>
  </w:num>
  <w:num w:numId="22">
    <w:abstractNumId w:val="0"/>
  </w:num>
  <w:num w:numId="23">
    <w:abstractNumId w:val="6"/>
  </w:num>
  <w:num w:numId="24">
    <w:abstractNumId w:val="11"/>
  </w:num>
  <w:num w:numId="25">
    <w:abstractNumId w:val="21"/>
  </w:num>
  <w:num w:numId="26">
    <w:abstractNumId w:val="13"/>
  </w:num>
  <w:num w:numId="27">
    <w:abstractNumId w:val="19"/>
  </w:num>
  <w:num w:numId="2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WyNDUyNbM0sjQwNzVX0lEKTi0uzszPAykwrwUAsHl/KCwAAAA="/>
  </w:docVars>
  <w:rsids>
    <w:rsidRoot w:val="00333343"/>
    <w:rsid w:val="0000730A"/>
    <w:rsid w:val="000751BE"/>
    <w:rsid w:val="00097D72"/>
    <w:rsid w:val="000D20A6"/>
    <w:rsid w:val="000D645A"/>
    <w:rsid w:val="00106478"/>
    <w:rsid w:val="001708A4"/>
    <w:rsid w:val="001B49A3"/>
    <w:rsid w:val="001C1F1A"/>
    <w:rsid w:val="001D5179"/>
    <w:rsid w:val="002410F0"/>
    <w:rsid w:val="00260E56"/>
    <w:rsid w:val="002E5AD7"/>
    <w:rsid w:val="002E7F40"/>
    <w:rsid w:val="00333343"/>
    <w:rsid w:val="00373FED"/>
    <w:rsid w:val="003A0223"/>
    <w:rsid w:val="003C1992"/>
    <w:rsid w:val="00406B3D"/>
    <w:rsid w:val="0044771A"/>
    <w:rsid w:val="004D6864"/>
    <w:rsid w:val="005D76D8"/>
    <w:rsid w:val="005E4785"/>
    <w:rsid w:val="00604551"/>
    <w:rsid w:val="0060608C"/>
    <w:rsid w:val="00631B1D"/>
    <w:rsid w:val="006329AC"/>
    <w:rsid w:val="00673CAC"/>
    <w:rsid w:val="006762EE"/>
    <w:rsid w:val="006816BC"/>
    <w:rsid w:val="006E01E6"/>
    <w:rsid w:val="00710DCC"/>
    <w:rsid w:val="007B3B40"/>
    <w:rsid w:val="008446E3"/>
    <w:rsid w:val="008463F4"/>
    <w:rsid w:val="0086361B"/>
    <w:rsid w:val="00866781"/>
    <w:rsid w:val="00872163"/>
    <w:rsid w:val="009443EE"/>
    <w:rsid w:val="00952D08"/>
    <w:rsid w:val="00967D77"/>
    <w:rsid w:val="00A037C4"/>
    <w:rsid w:val="00A31241"/>
    <w:rsid w:val="00A41EB7"/>
    <w:rsid w:val="00A7219B"/>
    <w:rsid w:val="00AE286D"/>
    <w:rsid w:val="00B87506"/>
    <w:rsid w:val="00C21BBB"/>
    <w:rsid w:val="00C70D62"/>
    <w:rsid w:val="00CA05DF"/>
    <w:rsid w:val="00D815FC"/>
    <w:rsid w:val="00E67FA8"/>
    <w:rsid w:val="00EA4028"/>
    <w:rsid w:val="00EB0F45"/>
    <w:rsid w:val="00EB4CFF"/>
    <w:rsid w:val="00ED295A"/>
    <w:rsid w:val="00EE222F"/>
    <w:rsid w:val="00F07A82"/>
    <w:rsid w:val="00F14D4C"/>
    <w:rsid w:val="00F47097"/>
    <w:rsid w:val="00F641DD"/>
    <w:rsid w:val="00F811FF"/>
    <w:rsid w:val="00F82EB6"/>
    <w:rsid w:val="00FA11E9"/>
    <w:rsid w:val="00FA2FD0"/>
    <w:rsid w:val="00FC5E28"/>
    <w:rsid w:val="00FE3B6D"/>
    <w:rsid w:val="00FF6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56857A7-57E6-4F12-A031-D3CE29A39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F62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63F4"/>
    <w:rPr>
      <w:color w:val="0563C1" w:themeColor="hyperlink"/>
      <w:u w:val="single"/>
    </w:rPr>
  </w:style>
  <w:style w:type="paragraph" w:customStyle="1" w:styleId="font7">
    <w:name w:val="font_7"/>
    <w:basedOn w:val="Normal"/>
    <w:rsid w:val="002E7F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apple-converted-space">
    <w:name w:val="apple-converted-space"/>
    <w:basedOn w:val="DefaultParagraphFont"/>
    <w:rsid w:val="002E7F40"/>
  </w:style>
  <w:style w:type="paragraph" w:customStyle="1" w:styleId="font8">
    <w:name w:val="font_8"/>
    <w:basedOn w:val="Normal"/>
    <w:rsid w:val="002E7F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lor15">
    <w:name w:val="color_15"/>
    <w:basedOn w:val="DefaultParagraphFont"/>
    <w:rsid w:val="002E7F40"/>
  </w:style>
  <w:style w:type="paragraph" w:styleId="Header">
    <w:name w:val="header"/>
    <w:basedOn w:val="Normal"/>
    <w:link w:val="HeaderChar"/>
    <w:uiPriority w:val="99"/>
    <w:unhideWhenUsed/>
    <w:rsid w:val="00097D7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7D72"/>
  </w:style>
  <w:style w:type="paragraph" w:styleId="Footer">
    <w:name w:val="footer"/>
    <w:basedOn w:val="Normal"/>
    <w:link w:val="FooterChar"/>
    <w:uiPriority w:val="99"/>
    <w:unhideWhenUsed/>
    <w:rsid w:val="00097D7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7D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80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4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edia.wix.com/ugd/47c8ec_d23914bf571d48f7825d39d3b8aaf96b.pdf" TargetMode="External"/><Relationship Id="rId13" Type="http://schemas.openxmlformats.org/officeDocument/2006/relationships/image" Target="media/image1.emf"/><Relationship Id="rId18" Type="http://schemas.openxmlformats.org/officeDocument/2006/relationships/hyperlink" Target="http://media.wix.com/ugd/47c8ec_06e2bd2398f74a38b9e865b341957b89.docx?dn=dhbpolicy.docx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mailto:pulmonarymanagement@hbdhb.govt.nz" TargetMode="External"/><Relationship Id="rId12" Type="http://schemas.openxmlformats.org/officeDocument/2006/relationships/hyperlink" Target="http://media.wix.com/ugd/47c8ec_694b34cafa314709a7f7faa959707d81.pdf" TargetMode="External"/><Relationship Id="rId17" Type="http://schemas.openxmlformats.org/officeDocument/2006/relationships/hyperlink" Target="http://media.wix.com/ugd/47c8ec_e8d968dfbc3e46c7bff7e1f8729dd8b0.pdf" TargetMode="External"/><Relationship Id="rId2" Type="http://schemas.openxmlformats.org/officeDocument/2006/relationships/styles" Target="styles.xml"/><Relationship Id="rId16" Type="http://schemas.openxmlformats.org/officeDocument/2006/relationships/hyperlink" Target="http://media.wix.com/ugd/47c8ec_6b14c0559da243f282af74c54f61d2f2.pdf" TargetMode="External"/><Relationship Id="rId20" Type="http://schemas.openxmlformats.org/officeDocument/2006/relationships/hyperlink" Target="http://physiotherapy.org.nz/your-health/how-physio-can-help/copd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media.wix.com/ugd/47c8ec_083f7fd50dd24c49a85cac574d137531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media.wix.com/ugd/47c8ec_083f7fd50dd24c49a85cac574d137531.pdf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media.wix.com/ugd/47c8ec_e8d968dfbc3e46c7bff7e1f8729dd8b0.pdf" TargetMode="External"/><Relationship Id="rId19" Type="http://schemas.openxmlformats.org/officeDocument/2006/relationships/hyperlink" Target="https://www.asthmafoundation.org.nz/your-health/living-with-cop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media.wix.com/ugd/47c8ec_6b14c0559da243f282af74c54f61d2f2.pdf" TargetMode="External"/><Relationship Id="rId14" Type="http://schemas.openxmlformats.org/officeDocument/2006/relationships/hyperlink" Target="http://media.wix.com/ugd/47c8ec_d23914bf571d48f7825d39d3b8aaf96b.pdf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5539B7</Template>
  <TotalTime>0</TotalTime>
  <Pages>4</Pages>
  <Words>544</Words>
  <Characters>310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irawhiti District Health</Company>
  <LinksUpToDate>false</LinksUpToDate>
  <CharactersWithSpaces>36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e Schwass</dc:creator>
  <cp:lastModifiedBy>Sonya Smith</cp:lastModifiedBy>
  <cp:revision>2</cp:revision>
  <dcterms:created xsi:type="dcterms:W3CDTF">2016-10-24T21:09:00Z</dcterms:created>
  <dcterms:modified xsi:type="dcterms:W3CDTF">2016-10-24T21:09:00Z</dcterms:modified>
</cp:coreProperties>
</file>